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F2EF7F2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</w:t>
      </w:r>
      <w:r w:rsidR="00035F99">
        <w:t xml:space="preserve">java </w:t>
      </w:r>
      <w:r>
        <w:t>exam</w:t>
      </w:r>
    </w:p>
    <w:p w14:paraId="4300F7A2" w14:textId="1CE3DA1B" w:rsidR="008E3A86" w:rsidRDefault="00035F99" w:rsidP="00164FF1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of the below is not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interfac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of </w:t>
      </w:r>
      <w:proofErr w:type="gram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  <w:r>
        <w:t xml:space="preserve"> </w:t>
      </w:r>
      <w:r w:rsidR="008E3A86">
        <w:t>?</w:t>
      </w:r>
      <w:proofErr w:type="gramEnd"/>
    </w:p>
    <w:p w14:paraId="20FAB8DF" w14:textId="0EA2FDB8" w:rsidR="008E3A86" w:rsidRDefault="00035F99" w:rsidP="00035F99">
      <w:pPr>
        <w:pStyle w:val="ListParagraph"/>
        <w:numPr>
          <w:ilvl w:val="1"/>
          <w:numId w:val="6"/>
        </w:numPr>
      </w:pPr>
      <w:proofErr w:type="spellStart"/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  <w:r w:rsidR="008E3A86">
        <w:t xml:space="preserve"> </w:t>
      </w:r>
    </w:p>
    <w:p w14:paraId="541AC690" w14:textId="77777777" w:rsidR="00035F99" w:rsidRPr="00035F99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  <w:proofErr w:type="spellEnd"/>
    </w:p>
    <w:p w14:paraId="697913AD" w14:textId="364BE282" w:rsidR="008E3A86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  <w:proofErr w:type="spellEnd"/>
    </w:p>
    <w:p w14:paraId="1BEAD593" w14:textId="3E45C4D4" w:rsidR="00035F99" w:rsidRDefault="00035F99" w:rsidP="008E3A8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</w:p>
    <w:p w14:paraId="1D231170" w14:textId="394F8FE4" w:rsidR="00F27055" w:rsidRDefault="00F27055" w:rsidP="00F27055">
      <w:r>
        <w:t xml:space="preserve">Answer: </w:t>
      </w:r>
      <w:r w:rsidR="00035F99">
        <w:t>2</w:t>
      </w:r>
    </w:p>
    <w:p w14:paraId="3062623E" w14:textId="61957B89" w:rsidR="002245E7" w:rsidRPr="008E3A86" w:rsidRDefault="002245E7" w:rsidP="00F27055">
      <w:r>
        <w:t xml:space="preserve">Mark: </w:t>
      </w:r>
      <w:r w:rsidR="00035F99">
        <w:t>1</w:t>
      </w:r>
    </w:p>
    <w:p w14:paraId="39D1793D" w14:textId="29CCC145" w:rsidR="000946D4" w:rsidRPr="005C400A" w:rsidRDefault="00035F99" w:rsidP="005C400A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is thread </w:t>
      </w:r>
      <w:proofErr w:type="gram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safe </w:t>
      </w:r>
      <w:r w:rsidR="00165112" w:rsidRPr="005C400A">
        <w:rPr>
          <w:lang w:val="en-US"/>
        </w:rPr>
        <w:t>?</w:t>
      </w:r>
      <w:proofErr w:type="gramEnd"/>
    </w:p>
    <w:p w14:paraId="501ADC56" w14:textId="4C95A8CF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7896D54C" w14:textId="7F37237D" w:rsidR="00F84979" w:rsidRDefault="00035F9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5F8BE2FC" w:rsidR="005E1CE0" w:rsidRPr="008E3A86" w:rsidRDefault="005E1CE0" w:rsidP="005E1CE0">
      <w:r>
        <w:t xml:space="preserve">Mark: </w:t>
      </w:r>
      <w:r w:rsidR="00035F99">
        <w:t>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79E24DED" w:rsidR="00F84979" w:rsidRPr="00035F99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data structure is used in Breadth First Traversal of a </w:t>
      </w:r>
      <w:proofErr w:type="gram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graph </w:t>
      </w:r>
      <w:r w:rsidR="00F84979" w:rsidRPr="00035F99">
        <w:rPr>
          <w:lang w:val="en-US"/>
        </w:rPr>
        <w:t>?</w:t>
      </w:r>
      <w:proofErr w:type="gramEnd"/>
    </w:p>
    <w:p w14:paraId="0CDE038C" w14:textId="1E67651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7F9DE0DE" w14:textId="4D0D122E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6B8D49BB" w14:textId="73C44EB9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260B70EE" w14:textId="15D42661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1F130372" w:rsidR="005E1CE0" w:rsidRPr="008E3A86" w:rsidRDefault="005E1CE0" w:rsidP="005E1CE0">
      <w:r>
        <w:t xml:space="preserve">Mark: </w:t>
      </w:r>
      <w:r w:rsidR="00035F99">
        <w:t>1</w:t>
      </w:r>
    </w:p>
    <w:p w14:paraId="5A3A592B" w14:textId="77777777" w:rsidR="005E1CE0" w:rsidRDefault="005E1CE0" w:rsidP="00AD34A5">
      <w:pPr>
        <w:rPr>
          <w:lang w:val="en-US"/>
        </w:rPr>
      </w:pPr>
    </w:p>
    <w:p w14:paraId="254245EC" w14:textId="5433894F" w:rsidR="004E2D00" w:rsidRDefault="00035F99" w:rsidP="00035F99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at should the return type of method where there is no return </w:t>
      </w:r>
      <w:proofErr w:type="gram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value </w:t>
      </w:r>
      <w:r w:rsidR="004C62AC">
        <w:rPr>
          <w:lang w:val="en-US"/>
        </w:rPr>
        <w:t>?</w:t>
      </w:r>
      <w:proofErr w:type="gramEnd"/>
    </w:p>
    <w:p w14:paraId="4673737B" w14:textId="5AD8DEDC" w:rsidR="00583D4A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40C2034A" w14:textId="77777777" w:rsidR="00035F99" w:rsidRP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1B99E311" w14:textId="036DFEBC" w:rsidR="004E2D00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706ECA16" w14:textId="57FD0022" w:rsidR="00035F99" w:rsidRDefault="00035F99" w:rsidP="00035F9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91BB41E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035F99">
        <w:rPr>
          <w:lang w:val="en-US"/>
        </w:rPr>
        <w:t>2</w:t>
      </w:r>
    </w:p>
    <w:p w14:paraId="2B5770B8" w14:textId="2AEA63C5" w:rsidR="00035F99" w:rsidRDefault="005E1CE0" w:rsidP="00035F99">
      <w:r>
        <w:t xml:space="preserve">Mark: </w:t>
      </w:r>
      <w:r w:rsidR="00035F99">
        <w:t>1</w:t>
      </w:r>
    </w:p>
    <w:p w14:paraId="7D0253A1" w14:textId="15C8E085" w:rsidR="00035F99" w:rsidRDefault="00035F99" w:rsidP="00035F99"/>
    <w:p w14:paraId="565A1592" w14:textId="58FA7846" w:rsidR="003D5299" w:rsidRDefault="003D5299" w:rsidP="00035F99"/>
    <w:p w14:paraId="1BE50766" w14:textId="3C599219" w:rsidR="003D5299" w:rsidRDefault="003D5299" w:rsidP="00035F99"/>
    <w:p w14:paraId="53468BD8" w14:textId="546FB13D" w:rsidR="003D5299" w:rsidRDefault="003D5299" w:rsidP="00035F99"/>
    <w:p w14:paraId="5BEF4DD8" w14:textId="068A4BC3" w:rsidR="003D5299" w:rsidRDefault="003D5299" w:rsidP="00035F99"/>
    <w:p w14:paraId="028927B9" w14:textId="77777777" w:rsidR="003D5299" w:rsidRDefault="003D5299" w:rsidP="00035F99"/>
    <w:p w14:paraId="0D3E9C85" w14:textId="5030DFD8" w:rsidR="007D0427" w:rsidRPr="007D0427" w:rsidRDefault="003D5299" w:rsidP="003D5299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 </w:t>
      </w:r>
      <w:r w:rsidR="007D0427" w:rsidRPr="007D0427">
        <w:rPr>
          <w:b/>
          <w:bCs/>
        </w:rPr>
        <w:t xml:space="preserve">What is the output </w:t>
      </w:r>
      <w:r w:rsidR="007D0427">
        <w:rPr>
          <w:b/>
          <w:bCs/>
        </w:rPr>
        <w:t xml:space="preserve">   </w:t>
      </w:r>
      <w:r w:rsidR="007D0427">
        <w:rPr>
          <w:b/>
          <w:bCs/>
          <w:color w:val="FF0000"/>
        </w:rPr>
        <w:t xml:space="preserve">6 </w:t>
      </w:r>
      <w:proofErr w:type="gramStart"/>
      <w:r w:rsidR="007D0427">
        <w:t>Grads</w:t>
      </w:r>
      <w:proofErr w:type="gramEnd"/>
    </w:p>
    <w:p w14:paraId="5D0A142B" w14:textId="77777777" w:rsidR="007D0427" w:rsidRDefault="007D0427" w:rsidP="007D0427">
      <w:pPr>
        <w:pStyle w:val="ListParagraph"/>
        <w:ind w:left="1080"/>
      </w:pPr>
      <w:r>
        <w:rPr>
          <w:noProof/>
        </w:rPr>
        <w:drawing>
          <wp:inline distT="0" distB="0" distL="0" distR="0" wp14:anchorId="661133BB" wp14:editId="4997394E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299">
        <w:t xml:space="preserve">    </w:t>
      </w:r>
      <w:r>
        <w:t xml:space="preserve">                </w:t>
      </w:r>
    </w:p>
    <w:p w14:paraId="3812F1FD" w14:textId="77777777" w:rsidR="007D0427" w:rsidRDefault="007D0427" w:rsidP="007D0427">
      <w:pPr>
        <w:pStyle w:val="ListParagraph"/>
        <w:ind w:left="1080"/>
      </w:pPr>
    </w:p>
    <w:p w14:paraId="28C00077" w14:textId="77777777" w:rsidR="007D0427" w:rsidRDefault="007D0427" w:rsidP="007D0427">
      <w:pPr>
        <w:pStyle w:val="ListParagraph"/>
        <w:ind w:left="1080"/>
      </w:pPr>
      <w:r>
        <w:t xml:space="preserve">? </w:t>
      </w:r>
    </w:p>
    <w:p w14:paraId="51190A40" w14:textId="559DFB56" w:rsidR="003D5299" w:rsidRDefault="003D5299" w:rsidP="007D0427">
      <w:pPr>
        <w:pStyle w:val="ListParagraph"/>
        <w:ind w:left="1080"/>
      </w:pPr>
      <w:r>
        <w:t xml:space="preserve">  </w:t>
      </w:r>
    </w:p>
    <w:p w14:paraId="1FFA605C" w14:textId="54D884C5" w:rsidR="003D5299" w:rsidRDefault="003D5299" w:rsidP="00635F59">
      <w:pPr>
        <w:pStyle w:val="ListParagraph"/>
        <w:numPr>
          <w:ilvl w:val="1"/>
          <w:numId w:val="6"/>
        </w:numPr>
        <w:rPr>
          <w:lang w:val="en-US"/>
        </w:rPr>
      </w:pPr>
      <w:r>
        <w:t xml:space="preserve">     </w:t>
      </w:r>
      <w:r w:rsidR="007D0427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634F63A4" w14:textId="453265D6" w:rsidR="003D5299" w:rsidRPr="00035F99" w:rsidRDefault="007D0427" w:rsidP="00635F5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Hello World</w:t>
      </w:r>
    </w:p>
    <w:p w14:paraId="77AE6996" w14:textId="43635ECF" w:rsidR="003D5299" w:rsidRDefault="003D5299" w:rsidP="00635F5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 w:rsidR="007D0427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WISE Quiz app and website</w:t>
      </w:r>
    </w:p>
    <w:p w14:paraId="3E72BFA5" w14:textId="7AE7B0FA" w:rsidR="003D5299" w:rsidRPr="003D5299" w:rsidRDefault="003D5299" w:rsidP="00635F59">
      <w:pPr>
        <w:pStyle w:val="ListParagraph"/>
        <w:numPr>
          <w:ilvl w:val="1"/>
          <w:numId w:val="6"/>
        </w:numPr>
        <w:rPr>
          <w:lang w:val="en-US"/>
        </w:rPr>
      </w:pPr>
      <w:r>
        <w:rPr>
          <w:lang w:val="en-US"/>
        </w:rPr>
        <w:t xml:space="preserve"> </w:t>
      </w:r>
      <w:r w:rsidR="007D0427">
        <w:rPr>
          <w:lang w:val="en-US"/>
        </w:rPr>
        <w:t xml:space="preserve">   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8DEC8C3" w14:textId="77777777" w:rsidR="003D5299" w:rsidRDefault="003D5299" w:rsidP="003D5299">
      <w:pPr>
        <w:rPr>
          <w:lang w:val="en-US"/>
        </w:rPr>
      </w:pPr>
    </w:p>
    <w:p w14:paraId="7D029265" w14:textId="3D4BEC9F" w:rsidR="003D5299" w:rsidRPr="003D5299" w:rsidRDefault="003D5299" w:rsidP="003D5299">
      <w:pPr>
        <w:rPr>
          <w:lang w:val="en-US"/>
        </w:rPr>
      </w:pPr>
      <w:r>
        <w:rPr>
          <w:lang w:val="en-US"/>
        </w:rPr>
        <w:t xml:space="preserve">               </w:t>
      </w:r>
      <w:r w:rsidRPr="003D5299">
        <w:rPr>
          <w:lang w:val="en-US"/>
        </w:rPr>
        <w:t xml:space="preserve">Answer: </w:t>
      </w:r>
      <w:r w:rsidR="007D0427">
        <w:rPr>
          <w:lang w:val="en-US"/>
        </w:rPr>
        <w:t>1</w:t>
      </w:r>
    </w:p>
    <w:p w14:paraId="66B72E64" w14:textId="2D055336" w:rsidR="003D5299" w:rsidRDefault="003D5299" w:rsidP="003D5299">
      <w:pPr>
        <w:ind w:left="720"/>
      </w:pPr>
      <w:r>
        <w:t xml:space="preserve">Mark: </w:t>
      </w:r>
      <w:r w:rsidR="007D0427">
        <w:t>6</w:t>
      </w:r>
    </w:p>
    <w:p w14:paraId="641A517F" w14:textId="77777777" w:rsidR="003D5299" w:rsidRPr="003D5299" w:rsidRDefault="003D5299" w:rsidP="003D5299">
      <w:pPr>
        <w:ind w:left="1440"/>
        <w:rPr>
          <w:lang w:val="en-US"/>
        </w:rPr>
      </w:pPr>
    </w:p>
    <w:p w14:paraId="39F564A9" w14:textId="49B3EE6A" w:rsidR="003D5299" w:rsidRPr="00035F99" w:rsidRDefault="003D5299" w:rsidP="003D5299">
      <w:pPr>
        <w:pStyle w:val="ListParagraph"/>
        <w:ind w:left="1080"/>
      </w:pPr>
      <w:r>
        <w:t xml:space="preserve"> </w:t>
      </w:r>
    </w:p>
    <w:sectPr w:rsidR="003D5299" w:rsidRPr="00035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3BD817B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3DA673DE">
      <w:start w:val="1"/>
      <w:numFmt w:val="upperLetter"/>
      <w:lvlText w:val="%2)"/>
      <w:lvlJc w:val="left"/>
      <w:pPr>
        <w:ind w:left="1800" w:hanging="360"/>
      </w:pPr>
      <w:rPr>
        <w:rFonts w:ascii="Open Sans" w:eastAsiaTheme="minorHAnsi" w:hAnsi="Open Sans" w:cs="Open Sans"/>
      </w:r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kwNKwFALavMqwtAAAA"/>
  </w:docVars>
  <w:rsids>
    <w:rsidRoot w:val="000B3A19"/>
    <w:rsid w:val="00015F4A"/>
    <w:rsid w:val="00035F99"/>
    <w:rsid w:val="000946D4"/>
    <w:rsid w:val="000B3A19"/>
    <w:rsid w:val="000D7829"/>
    <w:rsid w:val="00124299"/>
    <w:rsid w:val="00132C34"/>
    <w:rsid w:val="0015420D"/>
    <w:rsid w:val="00164FF1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344DA"/>
    <w:rsid w:val="00383C14"/>
    <w:rsid w:val="003A02B3"/>
    <w:rsid w:val="003D5299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35F59"/>
    <w:rsid w:val="00655B69"/>
    <w:rsid w:val="006709C3"/>
    <w:rsid w:val="00677141"/>
    <w:rsid w:val="007941E2"/>
    <w:rsid w:val="007B14AC"/>
    <w:rsid w:val="007D0427"/>
    <w:rsid w:val="007D091F"/>
    <w:rsid w:val="008E3A86"/>
    <w:rsid w:val="008F6FCA"/>
    <w:rsid w:val="00965CA4"/>
    <w:rsid w:val="00AA10F2"/>
    <w:rsid w:val="00AD34A5"/>
    <w:rsid w:val="00AE0FAE"/>
    <w:rsid w:val="00B0654D"/>
    <w:rsid w:val="00B07EF0"/>
    <w:rsid w:val="00B4606B"/>
    <w:rsid w:val="00B73F00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3</cp:revision>
  <dcterms:created xsi:type="dcterms:W3CDTF">2021-05-24T21:00:00Z</dcterms:created>
  <dcterms:modified xsi:type="dcterms:W3CDTF">2021-05-25T18:16:00Z</dcterms:modified>
</cp:coreProperties>
</file>